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159C" w:rsidRDefault="0092159C" w:rsidP="00F148B0">
      <w:pPr>
        <w:spacing w:after="0" w:line="240" w:lineRule="auto"/>
        <w:jc w:val="center"/>
        <w:rPr>
          <w:rFonts w:ascii="Times New Roman" w:eastAsia="Times New Roman" w:hAnsi="Times New Roman"/>
          <w:caps/>
          <w:sz w:val="32"/>
          <w:szCs w:val="32"/>
          <w:lang w:eastAsia="cs-CZ"/>
        </w:rPr>
      </w:pPr>
    </w:p>
    <w:p w:rsidR="00595206" w:rsidRPr="00B86661" w:rsidRDefault="00595206" w:rsidP="00595206">
      <w:pPr>
        <w:spacing w:after="0" w:line="240" w:lineRule="auto"/>
        <w:jc w:val="center"/>
        <w:rPr>
          <w:rFonts w:ascii="Times New Roman" w:eastAsia="Times New Roman" w:hAnsi="Times New Roman"/>
          <w:caps/>
          <w:sz w:val="32"/>
          <w:szCs w:val="32"/>
          <w:lang w:eastAsia="cs-CZ"/>
        </w:rPr>
      </w:pPr>
      <w:r>
        <w:rPr>
          <w:rFonts w:ascii="Times New Roman" w:eastAsia="Times New Roman" w:hAnsi="Times New Roman"/>
          <w:caps/>
          <w:sz w:val="32"/>
          <w:szCs w:val="32"/>
          <w:lang w:eastAsia="cs-CZ"/>
        </w:rPr>
        <w:t xml:space="preserve">Souhlas se zpracováním osobních údajů </w:t>
      </w:r>
    </w:p>
    <w:p w:rsidR="00595206" w:rsidRPr="00C77EA8" w:rsidRDefault="00595206" w:rsidP="00595206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C77EA8">
        <w:rPr>
          <w:rFonts w:ascii="Times New Roman" w:eastAsia="Times New Roman" w:hAnsi="Times New Roman"/>
          <w:sz w:val="24"/>
          <w:szCs w:val="24"/>
          <w:lang w:eastAsia="cs-CZ"/>
        </w:rPr>
        <w:t>Uchazeč: …………………………………………………………………………..</w:t>
      </w: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C77EA8">
        <w:rPr>
          <w:rFonts w:ascii="Times New Roman" w:eastAsia="Times New Roman" w:hAnsi="Times New Roman"/>
          <w:sz w:val="24"/>
          <w:szCs w:val="24"/>
          <w:lang w:eastAsia="cs-CZ"/>
        </w:rPr>
        <w:t>Obor státní rigorózní zkoušky: ……………………………………………………</w:t>
      </w: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/>
          <w:sz w:val="24"/>
          <w:szCs w:val="24"/>
          <w:lang w:eastAsia="cs-CZ"/>
        </w:rPr>
        <w:t>Prohlašuji, že ve smyslu z</w:t>
      </w:r>
      <w:r w:rsidRPr="00C77EA8">
        <w:rPr>
          <w:rFonts w:ascii="Times New Roman" w:eastAsia="Times New Roman" w:hAnsi="Times New Roman"/>
          <w:sz w:val="24"/>
          <w:szCs w:val="24"/>
          <w:lang w:eastAsia="cs-CZ"/>
        </w:rPr>
        <w:t xml:space="preserve">ákona č. 101/2000 Sb., o ochraně osobních údajů a o změně některých zákonů, ve znění pozdějších předpisů, </w:t>
      </w:r>
      <w:r w:rsidRPr="00C77EA8">
        <w:rPr>
          <w:rFonts w:ascii="Times New Roman" w:eastAsia="Times New Roman" w:hAnsi="Times New Roman"/>
          <w:b/>
          <w:bCs/>
          <w:sz w:val="24"/>
          <w:szCs w:val="24"/>
          <w:lang w:eastAsia="cs-CZ"/>
        </w:rPr>
        <w:t>souhlasím</w:t>
      </w:r>
      <w:r w:rsidRPr="00C77EA8">
        <w:rPr>
          <w:rFonts w:ascii="Times New Roman" w:eastAsia="Times New Roman" w:hAnsi="Times New Roman"/>
          <w:sz w:val="24"/>
          <w:szCs w:val="24"/>
          <w:lang w:eastAsia="cs-CZ"/>
        </w:rPr>
        <w:t xml:space="preserve"> se zpracováním svých osobních údajů pro potřeby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rigorózního </w:t>
      </w:r>
      <w:r w:rsidRPr="00C77EA8">
        <w:rPr>
          <w:rFonts w:ascii="Times New Roman" w:eastAsia="Times New Roman" w:hAnsi="Times New Roman"/>
          <w:sz w:val="24"/>
          <w:szCs w:val="24"/>
          <w:lang w:eastAsia="cs-CZ"/>
        </w:rPr>
        <w:t>řízení na Univerzitě Palackého v Olomouci, statistického vykazování a evidence účastníků státních rigorózních zkoušek.</w:t>
      </w: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C77EA8">
        <w:rPr>
          <w:rFonts w:ascii="Times New Roman" w:eastAsia="Times New Roman" w:hAnsi="Times New Roman"/>
          <w:sz w:val="24"/>
          <w:szCs w:val="24"/>
          <w:lang w:eastAsia="cs-CZ"/>
        </w:rPr>
        <w:t>V ……………………….. dne ………………….</w:t>
      </w: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595206" w:rsidRPr="00C77EA8" w:rsidRDefault="00595206" w:rsidP="00595206">
      <w:pPr>
        <w:spacing w:after="0" w:line="240" w:lineRule="auto"/>
        <w:ind w:left="5664" w:firstLine="708"/>
        <w:rPr>
          <w:rFonts w:ascii="Times New Roman" w:eastAsia="Times New Roman" w:hAnsi="Times New Roman"/>
          <w:sz w:val="24"/>
          <w:szCs w:val="24"/>
          <w:lang w:eastAsia="cs-CZ"/>
        </w:rPr>
      </w:pPr>
      <w:r w:rsidRPr="00C77EA8">
        <w:rPr>
          <w:rFonts w:ascii="Times New Roman" w:eastAsia="Times New Roman" w:hAnsi="Times New Roman"/>
          <w:sz w:val="24"/>
          <w:szCs w:val="24"/>
          <w:lang w:eastAsia="cs-CZ"/>
        </w:rPr>
        <w:t>…………………………</w:t>
      </w:r>
    </w:p>
    <w:p w:rsidR="00595206" w:rsidRPr="00C77EA8" w:rsidRDefault="00595206" w:rsidP="00595206">
      <w:pPr>
        <w:spacing w:after="0" w:line="240" w:lineRule="auto"/>
        <w:ind w:left="5664" w:firstLine="708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F148B0" w:rsidRPr="00C77EA8" w:rsidRDefault="00595206" w:rsidP="00595206"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                                                                     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ab/>
      </w:r>
      <w:r>
        <w:rPr>
          <w:rFonts w:ascii="Times New Roman" w:eastAsia="Times New Roman" w:hAnsi="Times New Roman"/>
          <w:sz w:val="24"/>
          <w:szCs w:val="24"/>
          <w:lang w:eastAsia="cs-CZ"/>
        </w:rPr>
        <w:tab/>
      </w:r>
      <w:r>
        <w:rPr>
          <w:rFonts w:ascii="Times New Roman" w:eastAsia="Times New Roman" w:hAnsi="Times New Roman"/>
          <w:sz w:val="24"/>
          <w:szCs w:val="24"/>
          <w:lang w:eastAsia="cs-CZ"/>
        </w:rPr>
        <w:tab/>
      </w:r>
      <w:r>
        <w:rPr>
          <w:rFonts w:ascii="Times New Roman" w:eastAsia="Times New Roman" w:hAnsi="Times New Roman"/>
          <w:sz w:val="24"/>
          <w:szCs w:val="24"/>
          <w:lang w:eastAsia="cs-CZ"/>
        </w:rPr>
        <w:tab/>
      </w:r>
      <w:r>
        <w:rPr>
          <w:rFonts w:ascii="Times New Roman" w:eastAsia="Times New Roman" w:hAnsi="Times New Roman"/>
          <w:sz w:val="24"/>
          <w:szCs w:val="24"/>
          <w:lang w:eastAsia="cs-CZ"/>
        </w:rPr>
        <w:tab/>
      </w: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 </w:t>
      </w:r>
      <w:bookmarkStart w:id="0" w:name="_GoBack"/>
      <w:bookmarkEnd w:id="0"/>
      <w:r>
        <w:rPr>
          <w:rFonts w:ascii="Times New Roman" w:eastAsia="Times New Roman" w:hAnsi="Times New Roman"/>
          <w:sz w:val="24"/>
          <w:szCs w:val="24"/>
          <w:lang w:eastAsia="cs-CZ"/>
        </w:rPr>
        <w:t>p</w:t>
      </w:r>
      <w:r w:rsidRPr="00C77EA8">
        <w:rPr>
          <w:rFonts w:ascii="Times New Roman" w:eastAsia="Times New Roman" w:hAnsi="Times New Roman"/>
          <w:sz w:val="24"/>
          <w:szCs w:val="24"/>
          <w:lang w:eastAsia="cs-CZ"/>
        </w:rPr>
        <w:t>odpis</w:t>
      </w:r>
      <w:r>
        <w:rPr>
          <w:rFonts w:ascii="Times New Roman" w:eastAsia="Times New Roman" w:hAnsi="Times New Roman"/>
          <w:sz w:val="24"/>
          <w:szCs w:val="24"/>
          <w:lang w:eastAsia="cs-CZ"/>
        </w:rPr>
        <w:tab/>
      </w:r>
      <w:r>
        <w:rPr>
          <w:rFonts w:ascii="Times New Roman" w:eastAsia="Times New Roman" w:hAnsi="Times New Roman"/>
          <w:sz w:val="24"/>
          <w:szCs w:val="24"/>
          <w:lang w:eastAsia="cs-CZ"/>
        </w:rPr>
        <w:tab/>
      </w:r>
      <w:r>
        <w:rPr>
          <w:rFonts w:ascii="Times New Roman" w:eastAsia="Times New Roman" w:hAnsi="Times New Roman"/>
          <w:sz w:val="24"/>
          <w:szCs w:val="24"/>
          <w:lang w:eastAsia="cs-CZ"/>
        </w:rPr>
        <w:tab/>
      </w:r>
    </w:p>
    <w:p w:rsidR="00F148B0" w:rsidRDefault="00F148B0" w:rsidP="00F148B0"/>
    <w:p w:rsidR="00F148B0" w:rsidRDefault="00F148B0" w:rsidP="00F148B0"/>
    <w:p w:rsidR="00F148B0" w:rsidRDefault="00F148B0" w:rsidP="00F148B0"/>
    <w:p w:rsidR="003E13A8" w:rsidRPr="00316DAA" w:rsidRDefault="003E13A8" w:rsidP="003E13A8">
      <w:pPr>
        <w:autoSpaceDE w:val="0"/>
        <w:autoSpaceDN w:val="0"/>
        <w:adjustRightInd w:val="0"/>
        <w:spacing w:after="0" w:line="240" w:lineRule="auto"/>
        <w:jc w:val="center"/>
        <w:rPr>
          <w:rFonts w:ascii="Georgia" w:eastAsia="Times New Roman" w:hAnsi="Georgia"/>
          <w:sz w:val="17"/>
          <w:szCs w:val="17"/>
        </w:rPr>
      </w:pPr>
    </w:p>
    <w:sectPr w:rsidR="003E13A8" w:rsidRPr="00316DAA" w:rsidSect="00474697">
      <w:headerReference w:type="default" r:id="rId8"/>
      <w:type w:val="continuous"/>
      <w:pgSz w:w="11906" w:h="16838" w:code="9"/>
      <w:pgMar w:top="1522" w:right="1134" w:bottom="1134" w:left="1134" w:header="709" w:footer="709" w:gutter="0"/>
      <w:cols w:space="56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4D9A" w:rsidRPr="00316DAA" w:rsidRDefault="002D4D9A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separator/>
      </w:r>
    </w:p>
  </w:endnote>
  <w:endnote w:type="continuationSeparator" w:id="0">
    <w:p w:rsidR="002D4D9A" w:rsidRPr="00316DAA" w:rsidRDefault="002D4D9A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4D9A" w:rsidRPr="00316DAA" w:rsidRDefault="002D4D9A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separator/>
      </w:r>
    </w:p>
  </w:footnote>
  <w:footnote w:type="continuationSeparator" w:id="0">
    <w:p w:rsidR="002D4D9A" w:rsidRPr="00316DAA" w:rsidRDefault="002D4D9A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47CD" w:rsidRPr="0096307E" w:rsidRDefault="008F47CD" w:rsidP="0096307E">
    <w:pPr>
      <w:pStyle w:val="Zhlav"/>
      <w:pBdr>
        <w:bottom w:val="single" w:sz="4" w:space="1" w:color="auto"/>
      </w:pBdr>
      <w:tabs>
        <w:tab w:val="clear" w:pos="9072"/>
        <w:tab w:val="right" w:pos="9638"/>
      </w:tabs>
      <w:jc w:val="center"/>
      <w:rPr>
        <w:rFonts w:ascii="Georgia" w:hAnsi="Georgia"/>
        <w:sz w:val="19"/>
        <w:szCs w:val="19"/>
      </w:rPr>
    </w:pPr>
    <w:r w:rsidRPr="0096307E">
      <w:rPr>
        <w:rFonts w:ascii="Georgia" w:hAnsi="Georgia"/>
        <w:sz w:val="19"/>
        <w:szCs w:val="19"/>
      </w:rPr>
      <w:fldChar w:fldCharType="begin"/>
    </w:r>
    <w:r w:rsidRPr="0096307E">
      <w:rPr>
        <w:rFonts w:ascii="Georgia" w:hAnsi="Georgia"/>
        <w:sz w:val="19"/>
        <w:szCs w:val="19"/>
      </w:rPr>
      <w:instrText>PAGE   \* MERGEFORMAT</w:instrText>
    </w:r>
    <w:r w:rsidRPr="0096307E">
      <w:rPr>
        <w:rFonts w:ascii="Georgia" w:hAnsi="Georgia"/>
        <w:sz w:val="19"/>
        <w:szCs w:val="19"/>
      </w:rPr>
      <w:fldChar w:fldCharType="separate"/>
    </w:r>
    <w:r w:rsidR="008306D5">
      <w:rPr>
        <w:rFonts w:ascii="Georgia" w:hAnsi="Georgia"/>
        <w:noProof/>
        <w:sz w:val="19"/>
        <w:szCs w:val="19"/>
      </w:rPr>
      <w:t>2</w:t>
    </w:r>
    <w:r w:rsidRPr="0096307E">
      <w:rPr>
        <w:rFonts w:ascii="Georgia" w:hAnsi="Georgia"/>
        <w:sz w:val="19"/>
        <w:szCs w:val="19"/>
      </w:rPr>
      <w:fldChar w:fldCharType="end"/>
    </w:r>
    <w:r w:rsidRPr="0096307E">
      <w:rPr>
        <w:sz w:val="19"/>
        <w:szCs w:val="19"/>
      </w:rPr>
      <w:tab/>
      <w:t xml:space="preserve"> </w:t>
    </w:r>
    <w:r w:rsidRPr="0096307E">
      <w:rPr>
        <w:sz w:val="19"/>
        <w:szCs w:val="19"/>
      </w:rPr>
      <w:tab/>
    </w:r>
    <w:r w:rsidRPr="0096307E">
      <w:rPr>
        <w:rFonts w:ascii="Georgia" w:hAnsi="Georgia"/>
        <w:sz w:val="19"/>
        <w:szCs w:val="19"/>
      </w:rPr>
      <w:t xml:space="preserve">                     Vnitřní norma PdF UP č. PdF-B-</w:t>
    </w:r>
    <w:r w:rsidR="008C4A65" w:rsidRPr="0096307E">
      <w:rPr>
        <w:rFonts w:ascii="Georgia" w:hAnsi="Georgia"/>
        <w:sz w:val="19"/>
        <w:szCs w:val="19"/>
      </w:rPr>
      <w:t>2</w:t>
    </w:r>
    <w:r w:rsidR="00D70FFA" w:rsidRPr="0096307E">
      <w:rPr>
        <w:rFonts w:ascii="Georgia" w:hAnsi="Georgia"/>
        <w:sz w:val="19"/>
        <w:szCs w:val="19"/>
      </w:rPr>
      <w:t>2</w:t>
    </w:r>
    <w:r w:rsidRPr="0096307E">
      <w:rPr>
        <w:rFonts w:ascii="Georgia" w:hAnsi="Georgia"/>
        <w:sz w:val="19"/>
        <w:szCs w:val="19"/>
      </w:rPr>
      <w:t>/</w:t>
    </w:r>
    <w:r w:rsidR="00A90BD3" w:rsidRPr="00A90BD3">
      <w:rPr>
        <w:rFonts w:ascii="Georgia" w:hAnsi="Georgia"/>
        <w:sz w:val="19"/>
        <w:szCs w:val="19"/>
        <w:highlight w:val="yellow"/>
      </w:rPr>
      <w:t>xx</w:t>
    </w:r>
  </w:p>
  <w:p w:rsidR="008F47CD" w:rsidRPr="00316DAA" w:rsidRDefault="008F47CD">
    <w:pPr>
      <w:pStyle w:val="Zhlav"/>
      <w:rPr>
        <w:sz w:val="21"/>
        <w:szCs w:val="21"/>
      </w:rPr>
    </w:pPr>
  </w:p>
  <w:p w:rsidR="006D0ADF" w:rsidRPr="00316DAA" w:rsidRDefault="006D0ADF" w:rsidP="005E3E70">
    <w:pPr>
      <w:pStyle w:val="Zhlav"/>
      <w:rPr>
        <w:sz w:val="21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6214A"/>
    <w:multiLevelType w:val="hybridMultilevel"/>
    <w:tmpl w:val="32540FB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F3D3A"/>
    <w:multiLevelType w:val="multilevel"/>
    <w:tmpl w:val="34680804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E015E5F"/>
    <w:multiLevelType w:val="hybridMultilevel"/>
    <w:tmpl w:val="F800D88C"/>
    <w:lvl w:ilvl="0" w:tplc="2AF08850">
      <w:start w:val="1"/>
      <w:numFmt w:val="decimal"/>
      <w:lvlText w:val="%1."/>
      <w:lvlJc w:val="left"/>
      <w:pPr>
        <w:ind w:left="720" w:hanging="360"/>
      </w:pPr>
      <w:rPr>
        <w:rFonts w:ascii="Georgia" w:hAnsi="Georgia" w:hint="default"/>
        <w:sz w:val="18"/>
        <w:szCs w:val="1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0128AE"/>
    <w:multiLevelType w:val="multilevel"/>
    <w:tmpl w:val="2C9CCEF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cs-CZ" w:eastAsia="cs-CZ" w:bidi="cs-CZ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1C31EE2"/>
    <w:multiLevelType w:val="hybridMultilevel"/>
    <w:tmpl w:val="6A688FA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D274AC"/>
    <w:multiLevelType w:val="hybridMultilevel"/>
    <w:tmpl w:val="90D25550"/>
    <w:lvl w:ilvl="0" w:tplc="54745A8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900D6D"/>
    <w:multiLevelType w:val="hybridMultilevel"/>
    <w:tmpl w:val="678AA42A"/>
    <w:lvl w:ilvl="0" w:tplc="F38E222E">
      <w:start w:val="1"/>
      <w:numFmt w:val="decimal"/>
      <w:lvlText w:val="%1."/>
      <w:lvlJc w:val="left"/>
      <w:pPr>
        <w:ind w:left="1637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C173B"/>
    <w:multiLevelType w:val="hybridMultilevel"/>
    <w:tmpl w:val="C94A927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C2FEA"/>
    <w:multiLevelType w:val="hybridMultilevel"/>
    <w:tmpl w:val="B7F6DEBE"/>
    <w:lvl w:ilvl="0" w:tplc="E7067B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D62E3"/>
    <w:multiLevelType w:val="hybridMultilevel"/>
    <w:tmpl w:val="5F6E86DC"/>
    <w:lvl w:ilvl="0" w:tplc="01C2D328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53E5603"/>
    <w:multiLevelType w:val="hybridMultilevel"/>
    <w:tmpl w:val="DF3491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2115E6"/>
    <w:multiLevelType w:val="hybridMultilevel"/>
    <w:tmpl w:val="7922863E"/>
    <w:lvl w:ilvl="0" w:tplc="3D601D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B0248"/>
    <w:multiLevelType w:val="hybridMultilevel"/>
    <w:tmpl w:val="FA809BCC"/>
    <w:lvl w:ilvl="0" w:tplc="04050019">
      <w:start w:val="1"/>
      <w:numFmt w:val="lowerLetter"/>
      <w:lvlText w:val="%1.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3C9E439C"/>
    <w:multiLevelType w:val="hybridMultilevel"/>
    <w:tmpl w:val="4BB4ADF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785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AB3B72"/>
    <w:multiLevelType w:val="hybridMultilevel"/>
    <w:tmpl w:val="9828CC44"/>
    <w:lvl w:ilvl="0" w:tplc="3D601D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17C07"/>
    <w:multiLevelType w:val="hybridMultilevel"/>
    <w:tmpl w:val="6B948A6C"/>
    <w:lvl w:ilvl="0" w:tplc="04050017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45435124"/>
    <w:multiLevelType w:val="hybridMultilevel"/>
    <w:tmpl w:val="2B00E844"/>
    <w:lvl w:ilvl="0" w:tplc="EB9AFB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93B3363"/>
    <w:multiLevelType w:val="hybridMultilevel"/>
    <w:tmpl w:val="25E8AF7A"/>
    <w:lvl w:ilvl="0" w:tplc="04050017">
      <w:start w:val="1"/>
      <w:numFmt w:val="lowerLetter"/>
      <w:lvlText w:val="%1)"/>
      <w:lvlJc w:val="left"/>
      <w:pPr>
        <w:ind w:left="1333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205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3" w:hanging="360"/>
      </w:pPr>
      <w:rPr>
        <w:rFonts w:ascii="Wingdings" w:hAnsi="Wingdings" w:hint="default"/>
      </w:rPr>
    </w:lvl>
  </w:abstractNum>
  <w:abstractNum w:abstractNumId="18" w15:restartNumberingAfterBreak="0">
    <w:nsid w:val="49EF25A3"/>
    <w:multiLevelType w:val="hybridMultilevel"/>
    <w:tmpl w:val="2F3802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43203E"/>
    <w:multiLevelType w:val="hybridMultilevel"/>
    <w:tmpl w:val="4DDC4F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A97C8EDC">
      <w:start w:val="1"/>
      <w:numFmt w:val="decimal"/>
      <w:lvlText w:val="%2."/>
      <w:lvlJc w:val="left"/>
      <w:pPr>
        <w:ind w:left="1440" w:hanging="360"/>
      </w:pPr>
      <w:rPr>
        <w:rFonts w:ascii="Georgia" w:eastAsia="Calibri" w:hAnsi="Georgia"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9D159E"/>
    <w:multiLevelType w:val="multilevel"/>
    <w:tmpl w:val="1FF6A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523D3F1E"/>
    <w:multiLevelType w:val="hybridMultilevel"/>
    <w:tmpl w:val="2B00E844"/>
    <w:lvl w:ilvl="0" w:tplc="EB9AFB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59F60DE8"/>
    <w:multiLevelType w:val="hybridMultilevel"/>
    <w:tmpl w:val="6A688FA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96D85"/>
    <w:multiLevelType w:val="hybridMultilevel"/>
    <w:tmpl w:val="4DDC4F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A97C8EDC">
      <w:start w:val="1"/>
      <w:numFmt w:val="decimal"/>
      <w:lvlText w:val="%2."/>
      <w:lvlJc w:val="left"/>
      <w:pPr>
        <w:ind w:left="1440" w:hanging="360"/>
      </w:pPr>
      <w:rPr>
        <w:rFonts w:ascii="Georgia" w:eastAsia="Calibri" w:hAnsi="Georgia"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844CAA"/>
    <w:multiLevelType w:val="hybridMultilevel"/>
    <w:tmpl w:val="CE3696A4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 w15:restartNumberingAfterBreak="0">
    <w:nsid w:val="636C73E0"/>
    <w:multiLevelType w:val="hybridMultilevel"/>
    <w:tmpl w:val="64CC58C2"/>
    <w:lvl w:ilvl="0" w:tplc="54745A82">
      <w:start w:val="1"/>
      <w:numFmt w:val="bullet"/>
      <w:lvlText w:val=""/>
      <w:lvlJc w:val="left"/>
      <w:pPr>
        <w:ind w:left="133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5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3" w:hanging="360"/>
      </w:pPr>
      <w:rPr>
        <w:rFonts w:ascii="Wingdings" w:hAnsi="Wingdings" w:hint="default"/>
      </w:rPr>
    </w:lvl>
  </w:abstractNum>
  <w:abstractNum w:abstractNumId="26" w15:restartNumberingAfterBreak="0">
    <w:nsid w:val="69CC767B"/>
    <w:multiLevelType w:val="hybridMultilevel"/>
    <w:tmpl w:val="40D8E85A"/>
    <w:lvl w:ilvl="0" w:tplc="040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FB300AA"/>
    <w:multiLevelType w:val="hybridMultilevel"/>
    <w:tmpl w:val="59962E6E"/>
    <w:lvl w:ilvl="0" w:tplc="54745A8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744C4643"/>
    <w:multiLevelType w:val="multilevel"/>
    <w:tmpl w:val="67A225E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9" w15:restartNumberingAfterBreak="0">
    <w:nsid w:val="750E7AF1"/>
    <w:multiLevelType w:val="multilevel"/>
    <w:tmpl w:val="768EBC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0" w15:restartNumberingAfterBreak="0">
    <w:nsid w:val="75AB653A"/>
    <w:multiLevelType w:val="multilevel"/>
    <w:tmpl w:val="64707A2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79A62BC7"/>
    <w:multiLevelType w:val="hybridMultilevel"/>
    <w:tmpl w:val="B232D5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182B63"/>
    <w:multiLevelType w:val="hybridMultilevel"/>
    <w:tmpl w:val="35820F8A"/>
    <w:lvl w:ilvl="0" w:tplc="E3DCFF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63263CC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1"/>
  </w:num>
  <w:num w:numId="3">
    <w:abstractNumId w:val="0"/>
  </w:num>
  <w:num w:numId="4">
    <w:abstractNumId w:val="2"/>
  </w:num>
  <w:num w:numId="5">
    <w:abstractNumId w:val="19"/>
  </w:num>
  <w:num w:numId="6">
    <w:abstractNumId w:val="32"/>
  </w:num>
  <w:num w:numId="7">
    <w:abstractNumId w:val="24"/>
  </w:num>
  <w:num w:numId="8">
    <w:abstractNumId w:val="29"/>
  </w:num>
  <w:num w:numId="9">
    <w:abstractNumId w:val="12"/>
  </w:num>
  <w:num w:numId="10">
    <w:abstractNumId w:val="9"/>
  </w:num>
  <w:num w:numId="11">
    <w:abstractNumId w:val="13"/>
  </w:num>
  <w:num w:numId="12">
    <w:abstractNumId w:val="7"/>
  </w:num>
  <w:num w:numId="13">
    <w:abstractNumId w:val="22"/>
  </w:num>
  <w:num w:numId="14">
    <w:abstractNumId w:val="10"/>
  </w:num>
  <w:num w:numId="15">
    <w:abstractNumId w:val="25"/>
  </w:num>
  <w:num w:numId="16">
    <w:abstractNumId w:val="27"/>
  </w:num>
  <w:num w:numId="17">
    <w:abstractNumId w:val="5"/>
  </w:num>
  <w:num w:numId="18">
    <w:abstractNumId w:val="23"/>
  </w:num>
  <w:num w:numId="19">
    <w:abstractNumId w:val="4"/>
  </w:num>
  <w:num w:numId="20">
    <w:abstractNumId w:val="3"/>
  </w:num>
  <w:num w:numId="21">
    <w:abstractNumId w:val="18"/>
  </w:num>
  <w:num w:numId="22">
    <w:abstractNumId w:val="16"/>
  </w:num>
  <w:num w:numId="23">
    <w:abstractNumId w:val="11"/>
  </w:num>
  <w:num w:numId="24">
    <w:abstractNumId w:val="14"/>
  </w:num>
  <w:num w:numId="25">
    <w:abstractNumId w:val="21"/>
  </w:num>
  <w:num w:numId="26">
    <w:abstractNumId w:val="8"/>
  </w:num>
  <w:num w:numId="27">
    <w:abstractNumId w:val="1"/>
  </w:num>
  <w:num w:numId="28">
    <w:abstractNumId w:val="28"/>
  </w:num>
  <w:num w:numId="29">
    <w:abstractNumId w:val="30"/>
  </w:num>
  <w:num w:numId="30">
    <w:abstractNumId w:val="20"/>
  </w:num>
  <w:num w:numId="31">
    <w:abstractNumId w:val="17"/>
  </w:num>
  <w:num w:numId="32">
    <w:abstractNumId w:val="15"/>
  </w:num>
  <w:num w:numId="33">
    <w:abstractNumId w:val="2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TA1trS0NDW0MDFV0lEKTi0uzszPAykwrQUAHrnBrSwAAAA="/>
  </w:docVars>
  <w:rsids>
    <w:rsidRoot w:val="00724249"/>
    <w:rsid w:val="00011D0D"/>
    <w:rsid w:val="00027613"/>
    <w:rsid w:val="000507D8"/>
    <w:rsid w:val="00053FC3"/>
    <w:rsid w:val="00054629"/>
    <w:rsid w:val="00065302"/>
    <w:rsid w:val="00080C16"/>
    <w:rsid w:val="0008232E"/>
    <w:rsid w:val="00082640"/>
    <w:rsid w:val="000827AB"/>
    <w:rsid w:val="00084A38"/>
    <w:rsid w:val="000A5A49"/>
    <w:rsid w:val="000A7CDC"/>
    <w:rsid w:val="000A7F85"/>
    <w:rsid w:val="000B6F6B"/>
    <w:rsid w:val="000C01C0"/>
    <w:rsid w:val="000C1B3C"/>
    <w:rsid w:val="000C6E56"/>
    <w:rsid w:val="000E0656"/>
    <w:rsid w:val="000E63AA"/>
    <w:rsid w:val="000F03BD"/>
    <w:rsid w:val="000F3C9A"/>
    <w:rsid w:val="000F4A33"/>
    <w:rsid w:val="000F6F19"/>
    <w:rsid w:val="001014F8"/>
    <w:rsid w:val="00106296"/>
    <w:rsid w:val="00117936"/>
    <w:rsid w:val="001201DC"/>
    <w:rsid w:val="0012211B"/>
    <w:rsid w:val="00123C4A"/>
    <w:rsid w:val="001308EB"/>
    <w:rsid w:val="001361DE"/>
    <w:rsid w:val="0014254F"/>
    <w:rsid w:val="001602B7"/>
    <w:rsid w:val="0016253B"/>
    <w:rsid w:val="00172761"/>
    <w:rsid w:val="00175A19"/>
    <w:rsid w:val="001775C1"/>
    <w:rsid w:val="0018338A"/>
    <w:rsid w:val="00183642"/>
    <w:rsid w:val="00196781"/>
    <w:rsid w:val="00196968"/>
    <w:rsid w:val="00197163"/>
    <w:rsid w:val="00197874"/>
    <w:rsid w:val="001B1C3B"/>
    <w:rsid w:val="001C49C3"/>
    <w:rsid w:val="001C4F68"/>
    <w:rsid w:val="001D253A"/>
    <w:rsid w:val="001D4389"/>
    <w:rsid w:val="001E0B0B"/>
    <w:rsid w:val="001E19C6"/>
    <w:rsid w:val="001F023E"/>
    <w:rsid w:val="001F3FCB"/>
    <w:rsid w:val="001F67BD"/>
    <w:rsid w:val="001F7810"/>
    <w:rsid w:val="002076A2"/>
    <w:rsid w:val="00212EA9"/>
    <w:rsid w:val="002213EF"/>
    <w:rsid w:val="0023080C"/>
    <w:rsid w:val="00233D32"/>
    <w:rsid w:val="0024326F"/>
    <w:rsid w:val="00250E0E"/>
    <w:rsid w:val="00255A68"/>
    <w:rsid w:val="00255D54"/>
    <w:rsid w:val="0026492F"/>
    <w:rsid w:val="00266A4D"/>
    <w:rsid w:val="00267B66"/>
    <w:rsid w:val="002715A5"/>
    <w:rsid w:val="00277272"/>
    <w:rsid w:val="00285BD2"/>
    <w:rsid w:val="0028640F"/>
    <w:rsid w:val="00290D41"/>
    <w:rsid w:val="0029178F"/>
    <w:rsid w:val="002922CF"/>
    <w:rsid w:val="00292D75"/>
    <w:rsid w:val="002950E8"/>
    <w:rsid w:val="002A001F"/>
    <w:rsid w:val="002A65DC"/>
    <w:rsid w:val="002B0AC0"/>
    <w:rsid w:val="002B1A8A"/>
    <w:rsid w:val="002B6BB9"/>
    <w:rsid w:val="002B775D"/>
    <w:rsid w:val="002C7E39"/>
    <w:rsid w:val="002D1A78"/>
    <w:rsid w:val="002D4D9A"/>
    <w:rsid w:val="002E327D"/>
    <w:rsid w:val="002F2421"/>
    <w:rsid w:val="002F3092"/>
    <w:rsid w:val="002F7751"/>
    <w:rsid w:val="003019A7"/>
    <w:rsid w:val="00304BDC"/>
    <w:rsid w:val="00311ED5"/>
    <w:rsid w:val="00316061"/>
    <w:rsid w:val="00316DAA"/>
    <w:rsid w:val="00321885"/>
    <w:rsid w:val="00322BEE"/>
    <w:rsid w:val="003239BE"/>
    <w:rsid w:val="00332C07"/>
    <w:rsid w:val="0033722F"/>
    <w:rsid w:val="00341ACD"/>
    <w:rsid w:val="003457FB"/>
    <w:rsid w:val="00347A70"/>
    <w:rsid w:val="00347DB1"/>
    <w:rsid w:val="00350FC0"/>
    <w:rsid w:val="003527B2"/>
    <w:rsid w:val="00355358"/>
    <w:rsid w:val="0036371D"/>
    <w:rsid w:val="003717DB"/>
    <w:rsid w:val="00376C93"/>
    <w:rsid w:val="003779EC"/>
    <w:rsid w:val="00386693"/>
    <w:rsid w:val="003A7CC9"/>
    <w:rsid w:val="003C05FF"/>
    <w:rsid w:val="003C1947"/>
    <w:rsid w:val="003C4B80"/>
    <w:rsid w:val="003D0728"/>
    <w:rsid w:val="003D28A7"/>
    <w:rsid w:val="003E00C5"/>
    <w:rsid w:val="003E13A8"/>
    <w:rsid w:val="003E18E1"/>
    <w:rsid w:val="003E30E5"/>
    <w:rsid w:val="003E7668"/>
    <w:rsid w:val="003F30C1"/>
    <w:rsid w:val="003F4A8C"/>
    <w:rsid w:val="003F68D4"/>
    <w:rsid w:val="00406E73"/>
    <w:rsid w:val="0041079B"/>
    <w:rsid w:val="00412CB8"/>
    <w:rsid w:val="00413DAD"/>
    <w:rsid w:val="004269CA"/>
    <w:rsid w:val="00427D59"/>
    <w:rsid w:val="00437EC6"/>
    <w:rsid w:val="00443D0C"/>
    <w:rsid w:val="00460B3D"/>
    <w:rsid w:val="00466CD2"/>
    <w:rsid w:val="00474697"/>
    <w:rsid w:val="0048102A"/>
    <w:rsid w:val="00490638"/>
    <w:rsid w:val="00491F8E"/>
    <w:rsid w:val="004A3C84"/>
    <w:rsid w:val="004A6050"/>
    <w:rsid w:val="004B00C6"/>
    <w:rsid w:val="004B5DC8"/>
    <w:rsid w:val="004B7A16"/>
    <w:rsid w:val="004C08FE"/>
    <w:rsid w:val="004C3CA8"/>
    <w:rsid w:val="004D0B3E"/>
    <w:rsid w:val="004D0BA4"/>
    <w:rsid w:val="004E0021"/>
    <w:rsid w:val="004E10D9"/>
    <w:rsid w:val="00502154"/>
    <w:rsid w:val="005068F1"/>
    <w:rsid w:val="00506A6D"/>
    <w:rsid w:val="00507D6A"/>
    <w:rsid w:val="005127F5"/>
    <w:rsid w:val="005171FD"/>
    <w:rsid w:val="00526DF1"/>
    <w:rsid w:val="00534F61"/>
    <w:rsid w:val="0055283B"/>
    <w:rsid w:val="00560825"/>
    <w:rsid w:val="00562F0D"/>
    <w:rsid w:val="00564638"/>
    <w:rsid w:val="0056731D"/>
    <w:rsid w:val="005847E8"/>
    <w:rsid w:val="0059379C"/>
    <w:rsid w:val="00595206"/>
    <w:rsid w:val="0059538C"/>
    <w:rsid w:val="005B1FFC"/>
    <w:rsid w:val="005B56AC"/>
    <w:rsid w:val="005D2FBB"/>
    <w:rsid w:val="005E1695"/>
    <w:rsid w:val="005E3E70"/>
    <w:rsid w:val="005E686D"/>
    <w:rsid w:val="005F0888"/>
    <w:rsid w:val="005F1CD9"/>
    <w:rsid w:val="005F2CB7"/>
    <w:rsid w:val="005F30EE"/>
    <w:rsid w:val="00603095"/>
    <w:rsid w:val="00613224"/>
    <w:rsid w:val="00613D8E"/>
    <w:rsid w:val="00622FF7"/>
    <w:rsid w:val="00630692"/>
    <w:rsid w:val="00633C26"/>
    <w:rsid w:val="006436CA"/>
    <w:rsid w:val="00644F97"/>
    <w:rsid w:val="00651EFB"/>
    <w:rsid w:val="00655598"/>
    <w:rsid w:val="0065700D"/>
    <w:rsid w:val="00670FA6"/>
    <w:rsid w:val="006732C1"/>
    <w:rsid w:val="00691CBC"/>
    <w:rsid w:val="00696EFA"/>
    <w:rsid w:val="006A0E30"/>
    <w:rsid w:val="006A785D"/>
    <w:rsid w:val="006A7A9A"/>
    <w:rsid w:val="006C3129"/>
    <w:rsid w:val="006C3946"/>
    <w:rsid w:val="006C687B"/>
    <w:rsid w:val="006D0ADF"/>
    <w:rsid w:val="006D3042"/>
    <w:rsid w:val="006E1EED"/>
    <w:rsid w:val="00702F94"/>
    <w:rsid w:val="00703905"/>
    <w:rsid w:val="00710344"/>
    <w:rsid w:val="0071092D"/>
    <w:rsid w:val="00711C5B"/>
    <w:rsid w:val="007208C8"/>
    <w:rsid w:val="00724249"/>
    <w:rsid w:val="00736EF8"/>
    <w:rsid w:val="00750238"/>
    <w:rsid w:val="0076518D"/>
    <w:rsid w:val="007863B3"/>
    <w:rsid w:val="007905D7"/>
    <w:rsid w:val="007919E7"/>
    <w:rsid w:val="00792687"/>
    <w:rsid w:val="00796642"/>
    <w:rsid w:val="0079750C"/>
    <w:rsid w:val="00797E7F"/>
    <w:rsid w:val="007A358A"/>
    <w:rsid w:val="007A5616"/>
    <w:rsid w:val="007A7C71"/>
    <w:rsid w:val="007B48F6"/>
    <w:rsid w:val="007C2CAF"/>
    <w:rsid w:val="007D692E"/>
    <w:rsid w:val="007D71E8"/>
    <w:rsid w:val="007F1E27"/>
    <w:rsid w:val="007F4CBB"/>
    <w:rsid w:val="007F792F"/>
    <w:rsid w:val="008001C5"/>
    <w:rsid w:val="00801E0A"/>
    <w:rsid w:val="00804EE0"/>
    <w:rsid w:val="00810F40"/>
    <w:rsid w:val="00812FF4"/>
    <w:rsid w:val="008248A6"/>
    <w:rsid w:val="008271A6"/>
    <w:rsid w:val="008306D5"/>
    <w:rsid w:val="00840742"/>
    <w:rsid w:val="00843139"/>
    <w:rsid w:val="00844DD0"/>
    <w:rsid w:val="008465EE"/>
    <w:rsid w:val="00861790"/>
    <w:rsid w:val="008705A9"/>
    <w:rsid w:val="008712AF"/>
    <w:rsid w:val="0087501C"/>
    <w:rsid w:val="00884680"/>
    <w:rsid w:val="00884CE0"/>
    <w:rsid w:val="008948FF"/>
    <w:rsid w:val="008A6B0E"/>
    <w:rsid w:val="008A7637"/>
    <w:rsid w:val="008A7952"/>
    <w:rsid w:val="008C4A65"/>
    <w:rsid w:val="008C78A2"/>
    <w:rsid w:val="008D3AFC"/>
    <w:rsid w:val="008D657F"/>
    <w:rsid w:val="008D65F8"/>
    <w:rsid w:val="008E251A"/>
    <w:rsid w:val="008E4924"/>
    <w:rsid w:val="008E6982"/>
    <w:rsid w:val="008F47CD"/>
    <w:rsid w:val="009079AC"/>
    <w:rsid w:val="00917014"/>
    <w:rsid w:val="0092159C"/>
    <w:rsid w:val="00924513"/>
    <w:rsid w:val="00927A91"/>
    <w:rsid w:val="00932E52"/>
    <w:rsid w:val="0094777B"/>
    <w:rsid w:val="00956566"/>
    <w:rsid w:val="00961B18"/>
    <w:rsid w:val="00962DE6"/>
    <w:rsid w:val="0096307E"/>
    <w:rsid w:val="00970DE9"/>
    <w:rsid w:val="00975686"/>
    <w:rsid w:val="009759DF"/>
    <w:rsid w:val="00982908"/>
    <w:rsid w:val="00984CDF"/>
    <w:rsid w:val="009909DC"/>
    <w:rsid w:val="00992F66"/>
    <w:rsid w:val="00994731"/>
    <w:rsid w:val="00995696"/>
    <w:rsid w:val="009A7EB6"/>
    <w:rsid w:val="009B00BC"/>
    <w:rsid w:val="009B125C"/>
    <w:rsid w:val="009B3A84"/>
    <w:rsid w:val="009B3D89"/>
    <w:rsid w:val="009C1059"/>
    <w:rsid w:val="009C5F6B"/>
    <w:rsid w:val="009D2BC8"/>
    <w:rsid w:val="009D354A"/>
    <w:rsid w:val="009D5121"/>
    <w:rsid w:val="009D5DEF"/>
    <w:rsid w:val="009D7038"/>
    <w:rsid w:val="009D75FD"/>
    <w:rsid w:val="009E0A76"/>
    <w:rsid w:val="009E0F85"/>
    <w:rsid w:val="009E209A"/>
    <w:rsid w:val="009E3E4B"/>
    <w:rsid w:val="009E5E5F"/>
    <w:rsid w:val="009E6424"/>
    <w:rsid w:val="009E6CDA"/>
    <w:rsid w:val="009F14BB"/>
    <w:rsid w:val="009F3586"/>
    <w:rsid w:val="009F50EF"/>
    <w:rsid w:val="009F5564"/>
    <w:rsid w:val="009F7A1E"/>
    <w:rsid w:val="00A14D33"/>
    <w:rsid w:val="00A211C5"/>
    <w:rsid w:val="00A23CA8"/>
    <w:rsid w:val="00A26BDD"/>
    <w:rsid w:val="00A43230"/>
    <w:rsid w:val="00A47193"/>
    <w:rsid w:val="00A52A65"/>
    <w:rsid w:val="00A573F6"/>
    <w:rsid w:val="00A65ACE"/>
    <w:rsid w:val="00A8798F"/>
    <w:rsid w:val="00A90BD3"/>
    <w:rsid w:val="00A92DC4"/>
    <w:rsid w:val="00A94D34"/>
    <w:rsid w:val="00AB77AC"/>
    <w:rsid w:val="00AB7CDD"/>
    <w:rsid w:val="00AC6F2D"/>
    <w:rsid w:val="00AE15AE"/>
    <w:rsid w:val="00AE1D85"/>
    <w:rsid w:val="00AE5C9D"/>
    <w:rsid w:val="00AE63F1"/>
    <w:rsid w:val="00AF3E88"/>
    <w:rsid w:val="00AF61AB"/>
    <w:rsid w:val="00B01E37"/>
    <w:rsid w:val="00B07582"/>
    <w:rsid w:val="00B23315"/>
    <w:rsid w:val="00B23367"/>
    <w:rsid w:val="00B26A90"/>
    <w:rsid w:val="00B41AB9"/>
    <w:rsid w:val="00B54222"/>
    <w:rsid w:val="00B57B77"/>
    <w:rsid w:val="00B61D05"/>
    <w:rsid w:val="00B62946"/>
    <w:rsid w:val="00B632DA"/>
    <w:rsid w:val="00B763DA"/>
    <w:rsid w:val="00B81380"/>
    <w:rsid w:val="00B918E6"/>
    <w:rsid w:val="00B91F14"/>
    <w:rsid w:val="00BA14B0"/>
    <w:rsid w:val="00BB12BA"/>
    <w:rsid w:val="00BB376F"/>
    <w:rsid w:val="00BB68DB"/>
    <w:rsid w:val="00BC7CBD"/>
    <w:rsid w:val="00BD1755"/>
    <w:rsid w:val="00BD5CEB"/>
    <w:rsid w:val="00BD6170"/>
    <w:rsid w:val="00BE0BED"/>
    <w:rsid w:val="00BE2494"/>
    <w:rsid w:val="00BF12BB"/>
    <w:rsid w:val="00BF187C"/>
    <w:rsid w:val="00BF23BA"/>
    <w:rsid w:val="00BF37B0"/>
    <w:rsid w:val="00BF3EC5"/>
    <w:rsid w:val="00BF541E"/>
    <w:rsid w:val="00C07F31"/>
    <w:rsid w:val="00C113BA"/>
    <w:rsid w:val="00C11813"/>
    <w:rsid w:val="00C1280B"/>
    <w:rsid w:val="00C200CA"/>
    <w:rsid w:val="00C24A38"/>
    <w:rsid w:val="00C30B65"/>
    <w:rsid w:val="00C3253D"/>
    <w:rsid w:val="00C4054C"/>
    <w:rsid w:val="00C423D3"/>
    <w:rsid w:val="00C44C6B"/>
    <w:rsid w:val="00C50C9F"/>
    <w:rsid w:val="00C52A35"/>
    <w:rsid w:val="00C756D2"/>
    <w:rsid w:val="00C75EF2"/>
    <w:rsid w:val="00C76383"/>
    <w:rsid w:val="00C77E85"/>
    <w:rsid w:val="00C818B8"/>
    <w:rsid w:val="00C824F0"/>
    <w:rsid w:val="00C8411A"/>
    <w:rsid w:val="00C84F29"/>
    <w:rsid w:val="00C964B3"/>
    <w:rsid w:val="00C97621"/>
    <w:rsid w:val="00CA1E2C"/>
    <w:rsid w:val="00CA470B"/>
    <w:rsid w:val="00CD7582"/>
    <w:rsid w:val="00CE12C5"/>
    <w:rsid w:val="00CF690C"/>
    <w:rsid w:val="00D1492C"/>
    <w:rsid w:val="00D307F3"/>
    <w:rsid w:val="00D35707"/>
    <w:rsid w:val="00D41BDF"/>
    <w:rsid w:val="00D47B44"/>
    <w:rsid w:val="00D52476"/>
    <w:rsid w:val="00D52670"/>
    <w:rsid w:val="00D5716E"/>
    <w:rsid w:val="00D601D5"/>
    <w:rsid w:val="00D70FFA"/>
    <w:rsid w:val="00D72352"/>
    <w:rsid w:val="00D92829"/>
    <w:rsid w:val="00DA3205"/>
    <w:rsid w:val="00DB2D4C"/>
    <w:rsid w:val="00DB733D"/>
    <w:rsid w:val="00DD22BE"/>
    <w:rsid w:val="00DD4A34"/>
    <w:rsid w:val="00DD566E"/>
    <w:rsid w:val="00DE1986"/>
    <w:rsid w:val="00DE48E7"/>
    <w:rsid w:val="00DE5F8A"/>
    <w:rsid w:val="00E01DB8"/>
    <w:rsid w:val="00E06278"/>
    <w:rsid w:val="00E06CA2"/>
    <w:rsid w:val="00E26311"/>
    <w:rsid w:val="00E512E6"/>
    <w:rsid w:val="00E519E6"/>
    <w:rsid w:val="00E53833"/>
    <w:rsid w:val="00E538E2"/>
    <w:rsid w:val="00E53CF4"/>
    <w:rsid w:val="00E53DAB"/>
    <w:rsid w:val="00E611A9"/>
    <w:rsid w:val="00E6519E"/>
    <w:rsid w:val="00E77AF9"/>
    <w:rsid w:val="00E8005D"/>
    <w:rsid w:val="00E821F7"/>
    <w:rsid w:val="00E8615F"/>
    <w:rsid w:val="00E973CA"/>
    <w:rsid w:val="00EA18BB"/>
    <w:rsid w:val="00EB3D2C"/>
    <w:rsid w:val="00EB4DE5"/>
    <w:rsid w:val="00EC4913"/>
    <w:rsid w:val="00EC582D"/>
    <w:rsid w:val="00ED3DAB"/>
    <w:rsid w:val="00ED5067"/>
    <w:rsid w:val="00EF6E15"/>
    <w:rsid w:val="00F01DB8"/>
    <w:rsid w:val="00F05FB7"/>
    <w:rsid w:val="00F148B0"/>
    <w:rsid w:val="00F16603"/>
    <w:rsid w:val="00F21B84"/>
    <w:rsid w:val="00F2451B"/>
    <w:rsid w:val="00F2576E"/>
    <w:rsid w:val="00F26B4F"/>
    <w:rsid w:val="00F32147"/>
    <w:rsid w:val="00F35D76"/>
    <w:rsid w:val="00F36A37"/>
    <w:rsid w:val="00F4524E"/>
    <w:rsid w:val="00F5057A"/>
    <w:rsid w:val="00F5309D"/>
    <w:rsid w:val="00F5700B"/>
    <w:rsid w:val="00F57B30"/>
    <w:rsid w:val="00F63717"/>
    <w:rsid w:val="00F72555"/>
    <w:rsid w:val="00F74766"/>
    <w:rsid w:val="00F769ED"/>
    <w:rsid w:val="00F83056"/>
    <w:rsid w:val="00F90F72"/>
    <w:rsid w:val="00FA244B"/>
    <w:rsid w:val="00FB055D"/>
    <w:rsid w:val="00FB1A67"/>
    <w:rsid w:val="00FB6BDC"/>
    <w:rsid w:val="00FD21BB"/>
    <w:rsid w:val="00FD4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AC03F"/>
  <w15:docId w15:val="{D41D9BF2-7370-4A1C-8155-38CE7D7DE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24249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6C3129"/>
    <w:pPr>
      <w:spacing w:after="0" w:line="240" w:lineRule="auto"/>
      <w:ind w:left="360"/>
      <w:jc w:val="both"/>
      <w:outlineLvl w:val="0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bsahrmce">
    <w:name w:val="Obsah rámce"/>
    <w:basedOn w:val="Zkladntext"/>
    <w:rsid w:val="00724249"/>
    <w:pPr>
      <w:suppressAutoHyphens/>
      <w:spacing w:after="0" w:line="240" w:lineRule="auto"/>
      <w:jc w:val="both"/>
    </w:pPr>
    <w:rPr>
      <w:rFonts w:ascii="Times New Roman" w:eastAsia="Times New Roman" w:hAnsi="Times New Roman"/>
      <w:noProof/>
      <w:sz w:val="24"/>
      <w:szCs w:val="24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F541E"/>
    <w:pPr>
      <w:widowControl w:val="0"/>
      <w:spacing w:after="0"/>
      <w:ind w:left="1418" w:hanging="1384"/>
    </w:pPr>
    <w:rPr>
      <w:b/>
      <w:bCs/>
      <w:sz w:val="20"/>
      <w:szCs w:val="20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724249"/>
    <w:pPr>
      <w:spacing w:after="120"/>
    </w:pPr>
  </w:style>
  <w:style w:type="character" w:customStyle="1" w:styleId="ZkladntextChar">
    <w:name w:val="Základní text Char"/>
    <w:link w:val="Zkladntext"/>
    <w:uiPriority w:val="99"/>
    <w:semiHidden/>
    <w:rsid w:val="00724249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242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724249"/>
    <w:rPr>
      <w:rFonts w:ascii="Tahoma" w:eastAsia="Calibri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nhideWhenUsed/>
    <w:rsid w:val="006C3129"/>
    <w:pPr>
      <w:spacing w:after="120"/>
      <w:ind w:left="283"/>
    </w:pPr>
  </w:style>
  <w:style w:type="character" w:customStyle="1" w:styleId="ZkladntextodsazenChar">
    <w:name w:val="Základní text odsazený Char"/>
    <w:link w:val="Zkladntextodsazen"/>
    <w:rsid w:val="006C3129"/>
    <w:rPr>
      <w:rFonts w:ascii="Calibri" w:eastAsia="Calibri" w:hAnsi="Calibri" w:cs="Times New Roman"/>
    </w:rPr>
  </w:style>
  <w:style w:type="character" w:customStyle="1" w:styleId="Nadpis1Char">
    <w:name w:val="Nadpis 1 Char"/>
    <w:link w:val="Nadpis1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C3129"/>
  </w:style>
  <w:style w:type="paragraph" w:styleId="Zpat">
    <w:name w:val="footer"/>
    <w:basedOn w:val="Normln"/>
    <w:link w:val="ZpatChar"/>
    <w:uiPriority w:val="99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C3129"/>
  </w:style>
  <w:style w:type="paragraph" w:styleId="Odstavecseseznamem">
    <w:name w:val="List Paragraph"/>
    <w:basedOn w:val="Normln"/>
    <w:uiPriority w:val="34"/>
    <w:qFormat/>
    <w:rsid w:val="006C3129"/>
    <w:pPr>
      <w:ind w:left="720"/>
      <w:contextualSpacing/>
    </w:pPr>
  </w:style>
  <w:style w:type="paragraph" w:customStyle="1" w:styleId="Default">
    <w:name w:val="Default"/>
    <w:rsid w:val="006C312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komente">
    <w:name w:val="annotation text"/>
    <w:basedOn w:val="Normln"/>
    <w:link w:val="TextkomenteChar"/>
    <w:semiHidden/>
    <w:unhideWhenUsed/>
    <w:rsid w:val="006C312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TextkomenteChar">
    <w:name w:val="Text komentáře Char"/>
    <w:link w:val="Textkomente"/>
    <w:semiHidden/>
    <w:rsid w:val="006C312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zev">
    <w:name w:val="Title"/>
    <w:basedOn w:val="Normln"/>
    <w:link w:val="NzevChar"/>
    <w:qFormat/>
    <w:rsid w:val="006C312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customStyle="1" w:styleId="NzevChar">
    <w:name w:val="Název Char"/>
    <w:link w:val="Nzev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customStyle="1" w:styleId="Styl3">
    <w:name w:val="Styl3"/>
    <w:basedOn w:val="Normln"/>
    <w:rsid w:val="006C3129"/>
    <w:pPr>
      <w:spacing w:after="0" w:line="240" w:lineRule="auto"/>
      <w:ind w:left="284" w:hanging="284"/>
      <w:jc w:val="both"/>
    </w:pPr>
    <w:rPr>
      <w:rFonts w:ascii="Arial" w:eastAsia="Times New Roman" w:hAnsi="Arial"/>
      <w:szCs w:val="20"/>
      <w:lang w:eastAsia="cs-CZ"/>
    </w:rPr>
  </w:style>
  <w:style w:type="paragraph" w:customStyle="1" w:styleId="Psmenkov">
    <w:name w:val="Písmenkový"/>
    <w:rsid w:val="006C3129"/>
    <w:pPr>
      <w:widowControl w:val="0"/>
      <w:ind w:left="568" w:hanging="284"/>
      <w:jc w:val="both"/>
    </w:pPr>
    <w:rPr>
      <w:rFonts w:ascii="Arial" w:eastAsia="Times New Roman" w:hAnsi="Arial"/>
      <w:color w:val="000000"/>
      <w:sz w:val="22"/>
    </w:rPr>
  </w:style>
  <w:style w:type="paragraph" w:customStyle="1" w:styleId="Normln1">
    <w:name w:val="Normální 1"/>
    <w:basedOn w:val="Normln"/>
    <w:rsid w:val="006C3129"/>
    <w:pPr>
      <w:tabs>
        <w:tab w:val="left" w:pos="284"/>
      </w:tabs>
      <w:spacing w:after="0" w:line="240" w:lineRule="auto"/>
      <w:ind w:left="284" w:hanging="284"/>
      <w:jc w:val="center"/>
    </w:pPr>
    <w:rPr>
      <w:rFonts w:ascii="Arial" w:eastAsia="Times New Roman" w:hAnsi="Arial"/>
      <w:b/>
      <w:szCs w:val="20"/>
      <w:lang w:eastAsia="cs-CZ"/>
    </w:rPr>
  </w:style>
  <w:style w:type="character" w:styleId="Odkaznakoment">
    <w:name w:val="annotation reference"/>
    <w:semiHidden/>
    <w:unhideWhenUsed/>
    <w:rsid w:val="006C3129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3129"/>
    <w:pPr>
      <w:spacing w:after="200"/>
    </w:pPr>
    <w:rPr>
      <w:rFonts w:ascii="Calibri" w:eastAsia="Calibri" w:hAnsi="Calibri"/>
      <w:b/>
      <w:bCs/>
      <w:lang w:eastAsia="en-US"/>
    </w:rPr>
  </w:style>
  <w:style w:type="character" w:customStyle="1" w:styleId="PedmtkomenteChar">
    <w:name w:val="Předmět komentáře Char"/>
    <w:link w:val="Pedmtkomente"/>
    <w:uiPriority w:val="99"/>
    <w:semiHidden/>
    <w:rsid w:val="006C3129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uiPriority w:val="99"/>
    <w:unhideWhenUsed/>
    <w:rsid w:val="006436CA"/>
    <w:rPr>
      <w:color w:val="0000FF"/>
      <w:u w:val="single"/>
    </w:rPr>
  </w:style>
  <w:style w:type="table" w:styleId="Mkatabulky">
    <w:name w:val="Table Grid"/>
    <w:basedOn w:val="Normlntabulka"/>
    <w:uiPriority w:val="59"/>
    <w:rsid w:val="005E3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72352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D72352"/>
    <w:rPr>
      <w:lang w:eastAsia="en-US"/>
    </w:rPr>
  </w:style>
  <w:style w:type="character" w:styleId="Znakapoznpodarou">
    <w:name w:val="footnote reference"/>
    <w:semiHidden/>
    <w:rsid w:val="00D72352"/>
    <w:rPr>
      <w:rFonts w:cs="Times New Roman"/>
      <w:vertAlign w:val="superscript"/>
    </w:rPr>
  </w:style>
  <w:style w:type="character" w:customStyle="1" w:styleId="Zkladntext2">
    <w:name w:val="Základní text (2)_"/>
    <w:basedOn w:val="Standardnpsmoodstavce"/>
    <w:link w:val="Zkladntext20"/>
    <w:rsid w:val="003C1947"/>
    <w:rPr>
      <w:rFonts w:ascii="Times New Roman" w:eastAsia="Times New Roman" w:hAnsi="Times New Roman"/>
      <w:shd w:val="clear" w:color="auto" w:fill="FFFFFF"/>
    </w:rPr>
  </w:style>
  <w:style w:type="paragraph" w:customStyle="1" w:styleId="Zkladntext20">
    <w:name w:val="Základní text (2)"/>
    <w:basedOn w:val="Normln"/>
    <w:link w:val="Zkladntext2"/>
    <w:rsid w:val="003C1947"/>
    <w:pPr>
      <w:widowControl w:val="0"/>
      <w:shd w:val="clear" w:color="auto" w:fill="FFFFFF"/>
      <w:spacing w:after="420" w:line="0" w:lineRule="atLeast"/>
      <w:ind w:hanging="320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BE24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F7BEC04-FC38-4B69-9991-88F3BB000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86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597</CharactersWithSpaces>
  <SharedDoc>false</SharedDoc>
  <HLinks>
    <vt:vector size="36" baseType="variant">
      <vt:variant>
        <vt:i4>131077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05584328</vt:lpwstr>
      </vt:variant>
      <vt:variant>
        <vt:i4>131077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5584327</vt:lpwstr>
      </vt:variant>
      <vt:variant>
        <vt:i4>131077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05584326</vt:lpwstr>
      </vt:variant>
      <vt:variant>
        <vt:i4>131077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5584325</vt:lpwstr>
      </vt:variant>
      <vt:variant>
        <vt:i4>131077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05584324</vt:lpwstr>
      </vt:variant>
      <vt:variant>
        <vt:i4>131077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55843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Kateřina Dvořáková DiS.</dc:creator>
  <cp:revision>6</cp:revision>
  <cp:lastPrinted>2022-06-27T08:58:00Z</cp:lastPrinted>
  <dcterms:created xsi:type="dcterms:W3CDTF">2022-08-15T09:28:00Z</dcterms:created>
  <dcterms:modified xsi:type="dcterms:W3CDTF">2022-08-15T11:52:00Z</dcterms:modified>
</cp:coreProperties>
</file>